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78EBFC0" w:rsidR="004F1CD0" w:rsidRDefault="006C7BE1" w:rsidP="00725C88">
      <w:pPr>
        <w:jc w:val="center"/>
        <w:rPr>
          <w:sz w:val="36"/>
          <w:szCs w:val="36"/>
          <w:lang w:val="en-GB"/>
        </w:rPr>
      </w:pPr>
      <w:r>
        <w:rPr>
          <w:sz w:val="36"/>
          <w:szCs w:val="36"/>
          <w:lang w:val="en-GB"/>
        </w:rPr>
        <w:t>O</w:t>
      </w:r>
      <w:r w:rsidR="00C14017">
        <w:rPr>
          <w:sz w:val="36"/>
          <w:szCs w:val="36"/>
          <w:lang w:val="en-GB"/>
        </w:rPr>
        <w:t>regon</w:t>
      </w:r>
      <w:r>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593E57F0"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6C7BE1">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C14017">
        <w:rPr>
          <w:sz w:val="22"/>
          <w:szCs w:val="22"/>
          <w:lang w:val="en-GB"/>
        </w:rPr>
        <w:t>31</w:t>
      </w:r>
      <w:r w:rsidR="00A70E86">
        <w:rPr>
          <w:sz w:val="22"/>
          <w:szCs w:val="22"/>
          <w:lang w:val="en-GB"/>
        </w:rPr>
        <w:t xml:space="preserve"> days after th</w:t>
      </w:r>
      <w:r w:rsidR="008C33CD">
        <w:rPr>
          <w:sz w:val="22"/>
          <w:szCs w:val="22"/>
          <w:lang w:val="en-GB"/>
        </w:rPr>
        <w:t>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292837" w14:textId="77777777" w:rsidR="00E51E97" w:rsidRDefault="00E51E97" w:rsidP="00CB37D9">
      <w:pPr>
        <w:spacing w:after="0" w:line="240" w:lineRule="auto"/>
      </w:pPr>
      <w:r>
        <w:separator/>
      </w:r>
    </w:p>
  </w:endnote>
  <w:endnote w:type="continuationSeparator" w:id="0">
    <w:p w14:paraId="1C5775A1" w14:textId="77777777" w:rsidR="00E51E97" w:rsidRDefault="00E51E9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16218" w14:textId="77777777" w:rsidR="0016684E" w:rsidRDefault="001668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43514B2" w:rsidR="00CB37D9" w:rsidRPr="0016684E" w:rsidRDefault="00CB37D9" w:rsidP="001668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4FF1D" w14:textId="77777777" w:rsidR="0016684E" w:rsidRDefault="001668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5829FA" w14:textId="77777777" w:rsidR="00E51E97" w:rsidRDefault="00E51E97" w:rsidP="00CB37D9">
      <w:pPr>
        <w:spacing w:after="0" w:line="240" w:lineRule="auto"/>
      </w:pPr>
      <w:r>
        <w:separator/>
      </w:r>
    </w:p>
  </w:footnote>
  <w:footnote w:type="continuationSeparator" w:id="0">
    <w:p w14:paraId="4A4040C4" w14:textId="77777777" w:rsidR="00E51E97" w:rsidRDefault="00E51E9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A6B9D" w14:textId="77777777" w:rsidR="0016684E" w:rsidRDefault="001668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3EE1CA1" w:rsidR="00AD6FC0" w:rsidRPr="0016684E" w:rsidRDefault="00AD6FC0" w:rsidP="001668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F9358" w14:textId="77777777" w:rsidR="0016684E" w:rsidRDefault="001668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85158013">
    <w:abstractNumId w:val="0"/>
  </w:num>
  <w:num w:numId="2" w16cid:durableId="1634824943">
    <w:abstractNumId w:val="3"/>
  </w:num>
  <w:num w:numId="3" w16cid:durableId="1638149899">
    <w:abstractNumId w:val="1"/>
  </w:num>
  <w:num w:numId="4" w16cid:durableId="15560411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511CC"/>
    <w:rsid w:val="00162072"/>
    <w:rsid w:val="0016684E"/>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C0F62"/>
    <w:rsid w:val="00C14017"/>
    <w:rsid w:val="00C55AF5"/>
    <w:rsid w:val="00C576A9"/>
    <w:rsid w:val="00C720B1"/>
    <w:rsid w:val="00C91B90"/>
    <w:rsid w:val="00CA3663"/>
    <w:rsid w:val="00CB2BE9"/>
    <w:rsid w:val="00CB37D9"/>
    <w:rsid w:val="00CD2442"/>
    <w:rsid w:val="00CD6FD8"/>
    <w:rsid w:val="00D54234"/>
    <w:rsid w:val="00D57323"/>
    <w:rsid w:val="00DD2CCC"/>
    <w:rsid w:val="00DF01FC"/>
    <w:rsid w:val="00E37E42"/>
    <w:rsid w:val="00E51E97"/>
    <w:rsid w:val="00E56037"/>
    <w:rsid w:val="00E85171"/>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5</Words>
  <Characters>7385</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